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y-document-title"/>
    <w:p>
      <w:pPr>
        <w:pStyle w:val="Heading1"/>
      </w:pPr>
      <w:r>
        <w:t xml:space="preserve">My Document Title</w:t>
      </w:r>
    </w:p>
    <w:p>
      <w:pPr>
        <w:pStyle w:val="FirstParagraph"/>
      </w:pPr>
      <w:r>
        <w:t xml:space="preserve">Here is some example text.</w:t>
      </w:r>
    </w:p>
    <w:bookmarkStart w:id="20" w:name="subheading"/>
    <w:p>
      <w:pPr>
        <w:pStyle w:val="Heading2"/>
      </w:pPr>
      <w:r>
        <w:t xml:space="preserve">Subheading</w:t>
      </w:r>
    </w:p>
    <w:p>
      <w:pPr>
        <w:pStyle w:val="FirstParagraph"/>
      </w:pPr>
      <w:r>
        <w:t xml:space="preserve">More text under a subheading.</w:t>
      </w:r>
    </w:p>
    <w:bookmarkEnd w:id="20"/>
    <w:bookmarkEnd w:id="21"/>
    <w:sectPr w:rsidR="00F549B5" w:rsidRPr="001D0D7A" w:rsidSect="00015DA0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5" w:h="2016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EEC93" w14:textId="77777777" w:rsidR="00C12A58" w:rsidRDefault="00C12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3C08E" w14:textId="77777777" w:rsidR="00C12A58" w:rsidRDefault="00C12A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F1958" w14:textId="77777777" w:rsidR="00C12A58" w:rsidRDefault="00C12A5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3308B" w14:textId="77777777" w:rsidR="00C12A58" w:rsidRDefault="00C12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3B2F4" w14:textId="6301C25F" w:rsidR="00C12A58" w:rsidRPr="00C12A58" w:rsidRDefault="00C12A58" w:rsidP="00C12A58">
    <w:pPr>
      <w:pStyle w:val="Header"/>
      <w:rPr>
        <w:sz w:val="16"/>
      </w:rPr>
    </w:pPr>
    <w:r>
      <w:rPr>
        <w:sz w:val="16"/>
      </w:rPr>
      <w:t xml:space="preserve">                                                                                                                                                                                                               </w:t>
    </w:r>
  </w:p>
  <w:p w14:paraId="712C5243" w14:textId="77777777" w:rsidR="00C12A58" w:rsidRDefault="00C12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CF0BD" w14:textId="77777777" w:rsidR="00C12A58" w:rsidRDefault="00C12A5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D0A0C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F09E68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1622B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1084AB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EA8DC8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86665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C0E8D5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56664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130AD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76B36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A82651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7481710" w:numId="1">
    <w:abstractNumId w:val="10"/>
  </w:num>
  <w:num w16cid:durableId="823475535" w:numId="2">
    <w:abstractNumId w:val="9"/>
  </w:num>
  <w:num w16cid:durableId="1334915603" w:numId="3">
    <w:abstractNumId w:val="7"/>
  </w:num>
  <w:num w16cid:durableId="1083381487" w:numId="4">
    <w:abstractNumId w:val="6"/>
  </w:num>
  <w:num w16cid:durableId="1835101962" w:numId="5">
    <w:abstractNumId w:val="5"/>
  </w:num>
  <w:num w16cid:durableId="606892869" w:numId="6">
    <w:abstractNumId w:val="4"/>
  </w:num>
  <w:num w16cid:durableId="121264527" w:numId="7">
    <w:abstractNumId w:val="8"/>
  </w:num>
  <w:num w16cid:durableId="1225219474" w:numId="8">
    <w:abstractNumId w:val="3"/>
  </w:num>
  <w:num w16cid:durableId="1284309490" w:numId="9">
    <w:abstractNumId w:val="2"/>
  </w:num>
  <w:num w16cid:durableId="749427350" w:numId="10">
    <w:abstractNumId w:val="1"/>
  </w:num>
  <w:num w16cid:durableId="146119167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DA0"/>
    <w:rsid w:val="00125353"/>
    <w:rsid w:val="001D0D7A"/>
    <w:rsid w:val="002505BB"/>
    <w:rsid w:val="004242E9"/>
    <w:rsid w:val="004E29B3"/>
    <w:rsid w:val="005431B4"/>
    <w:rsid w:val="00590D07"/>
    <w:rsid w:val="00661683"/>
    <w:rsid w:val="00784D58"/>
    <w:rsid w:val="008D6863"/>
    <w:rsid w:val="00927D87"/>
    <w:rsid w:val="00A17C27"/>
    <w:rsid w:val="00B86B75"/>
    <w:rsid w:val="00BC48D5"/>
    <w:rsid w:val="00C12A58"/>
    <w:rsid w:val="00C36279"/>
    <w:rsid w:val="00CB0A82"/>
    <w:rsid w:val="00CC2D64"/>
    <w:rsid w:val="00E315A3"/>
    <w:rsid w:val="00F549B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4242E9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242E9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242E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4242E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242E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15DA0"/>
  </w:style>
  <w:style w:styleId="Header" w:type="paragraph">
    <w:name w:val="header"/>
    <w:basedOn w:val="Normal"/>
    <w:link w:val="HeaderChar"/>
    <w:uiPriority w:val="99"/>
    <w:unhideWhenUsed/>
    <w:rsid w:val="00C12A58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C12A58"/>
  </w:style>
  <w:style w:styleId="Footer" w:type="paragraph">
    <w:name w:val="footer"/>
    <w:basedOn w:val="Normal"/>
    <w:link w:val="FooterChar"/>
    <w:unhideWhenUsed/>
    <w:rsid w:val="00C12A58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2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18:01:02Z</dcterms:created>
  <dcterms:modified xsi:type="dcterms:W3CDTF">2024-04-04T18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